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2E47C53B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202ABE37" w14:textId="607FB8ED" w:rsidR="00E37643" w:rsidRPr="00E37643" w:rsidRDefault="00E376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SELECT RTRIM(FIRST_NAME) FROM Worker;</w:t>
      </w:r>
    </w:p>
    <w:p w14:paraId="063DFAB2" w14:textId="3F183CE6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1FE52470" w14:textId="63C6E658" w:rsidR="00E37643" w:rsidRPr="00E37643" w:rsidRDefault="00E3764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>
        <w:rPr>
          <w:b w:val="0"/>
          <w:bCs w:val="0"/>
          <w:color w:val="FF0000"/>
          <w:spacing w:val="3"/>
        </w:rPr>
        <w:t>SELECT DISTINCT(DEPARTMENT), LEN(DEPARTMENT) AS LENGTH FROM Worker;</w:t>
      </w:r>
    </w:p>
    <w:p w14:paraId="35225FDC" w14:textId="1EE638B6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011A6514" w14:textId="352D1252" w:rsidR="00E37643" w:rsidRPr="00E37643" w:rsidRDefault="00E3764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E37643">
        <w:rPr>
          <w:b w:val="0"/>
          <w:bCs w:val="0"/>
          <w:color w:val="FF0000"/>
          <w:spacing w:val="3"/>
        </w:rPr>
        <w:t>SELECT DISTINCT(Salary) FROM Worker ORDER BY Salary DESC LIMIT 1 OFFSET n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6B2A37"/>
    <w:rsid w:val="00E37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8-07T14:32:00Z</dcterms:modified>
</cp:coreProperties>
</file>